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63327" w14:textId="77777777" w:rsidR="00010C57" w:rsidRDefault="00465B67">
      <w:pPr>
        <w:pStyle w:val="a4"/>
      </w:pPr>
      <w:r>
        <w:t>Аналитический пакет R. Загрузка и предобработка данных</w:t>
      </w:r>
    </w:p>
    <w:p w14:paraId="13D53830" w14:textId="77777777" w:rsidR="00010C57" w:rsidRDefault="00465B67">
      <w:pPr>
        <w:pStyle w:val="Author"/>
      </w:pPr>
      <w:r>
        <w:t xml:space="preserve">С.А.Суязова (Аксюк), </w:t>
      </w:r>
      <w:hyperlink r:id="rId7">
        <w:r>
          <w:rPr>
            <w:rStyle w:val="ae"/>
          </w:rPr>
          <w:t>s.aksuk@kiber-guu.ru</w:t>
        </w:r>
      </w:hyperlink>
    </w:p>
    <w:p w14:paraId="75D934D1" w14:textId="77777777" w:rsidR="00010C57" w:rsidRDefault="00465B67">
      <w:pPr>
        <w:pStyle w:val="a6"/>
      </w:pPr>
      <w:r>
        <w:t>12 фев, 2019</w:t>
      </w:r>
    </w:p>
    <w:p w14:paraId="28CC3CA6" w14:textId="77777777" w:rsidR="00010C57" w:rsidRDefault="00010C57">
      <w:pPr>
        <w:pStyle w:val="FirstParagraph"/>
      </w:pPr>
    </w:p>
    <w:p w14:paraId="3E3F768F" w14:textId="77777777" w:rsidR="00010C57" w:rsidRDefault="00465B67">
      <w:pPr>
        <w:pStyle w:val="a0"/>
      </w:pPr>
      <w:r>
        <w:t>Ключевые слова: R, r-project, RStudio</w:t>
      </w:r>
    </w:p>
    <w:p w14:paraId="23B42604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ерсия 2.0.0 (2019)</w:t>
      </w:r>
    </w:p>
    <w:p w14:paraId="512327AA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Примеры выполнены </w:t>
      </w:r>
      <w:r>
        <w:t>R</w:t>
      </w:r>
      <w:r w:rsidRPr="00246CA1">
        <w:rPr>
          <w:lang w:val="ru-RU"/>
        </w:rPr>
        <w:t xml:space="preserve"> версии 3.5.1, «</w:t>
      </w:r>
      <w:r>
        <w:t>Feather</w:t>
      </w:r>
      <w:r w:rsidRPr="00246CA1">
        <w:rPr>
          <w:lang w:val="ru-RU"/>
        </w:rPr>
        <w:t xml:space="preserve"> </w:t>
      </w:r>
      <w:r>
        <w:t>Spray</w:t>
      </w:r>
      <w:r w:rsidRPr="00246CA1">
        <w:rPr>
          <w:lang w:val="ru-RU"/>
        </w:rPr>
        <w:t>».</w:t>
      </w:r>
    </w:p>
    <w:p w14:paraId="4CB59826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Версия </w:t>
      </w:r>
      <w:r>
        <w:t>RStudio</w:t>
      </w:r>
      <w:r w:rsidRPr="00246CA1">
        <w:rPr>
          <w:lang w:val="ru-RU"/>
        </w:rPr>
        <w:t>: 1.1.453.</w:t>
      </w:r>
    </w:p>
    <w:p w14:paraId="6D9AB927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се ссылки действительны на 12 февраля 2019 г.</w:t>
      </w:r>
    </w:p>
    <w:p w14:paraId="63BDF4B8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Файл с макетом кода для этой практики: [</w:t>
      </w:r>
      <w:r>
        <w:t>lab</w:t>
      </w:r>
      <w:r w:rsidRPr="00246CA1">
        <w:rPr>
          <w:lang w:val="ru-RU"/>
        </w:rPr>
        <w:t>_2-1_</w:t>
      </w:r>
      <w:r>
        <w:t>before</w:t>
      </w:r>
      <w:r w:rsidRPr="00246CA1">
        <w:rPr>
          <w:lang w:val="ru-RU"/>
        </w:rPr>
        <w:t>.</w:t>
      </w:r>
      <w:r>
        <w:t>R</w:t>
      </w:r>
      <w:r w:rsidRPr="00246CA1">
        <w:rPr>
          <w:lang w:val="ru-RU"/>
        </w:rPr>
        <w:t>]</w:t>
      </w:r>
    </w:p>
    <w:p w14:paraId="096211E3" w14:textId="77777777" w:rsidR="00010C57" w:rsidRPr="00AB5F18" w:rsidRDefault="00010C57" w:rsidP="00AB5F18">
      <w:pPr>
        <w:pStyle w:val="5"/>
      </w:pPr>
    </w:p>
    <w:p w14:paraId="1254D92E" w14:textId="77777777" w:rsidR="00010C57" w:rsidRDefault="00465B67">
      <w:pPr>
        <w:pStyle w:val="2"/>
      </w:pPr>
      <w:bookmarkStart w:id="0" w:name="--"/>
      <w:bookmarkEnd w:id="0"/>
      <w:r>
        <w:t>Несколько полезных привычек</w:t>
      </w:r>
    </w:p>
    <w:p w14:paraId="5C1C7787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В любой работе есть важные вещи, которые быстро становятся рутиной. В аналитике это работа с данными на начальном этапе, ещё до того, как нам представится случай проявить своё творческое начало в визуализации переменных и в интерпретации того, что мы видим. Часто загрузка данных – это рутина, но если к этому этапу отнестить неаккуратно, в ходе анализа можно создать себе неприятные проблемы. Поэтому специалисту по работе с данными лучше сразу формировать у себя полезные привычки, которые, к слову, пригодятся не только в </w:t>
      </w:r>
      <w:r>
        <w:t>R</w:t>
      </w:r>
      <w:r w:rsidRPr="00246CA1">
        <w:rPr>
          <w:lang w:val="ru-RU"/>
        </w:rPr>
        <w:t>.</w:t>
      </w:r>
    </w:p>
    <w:p w14:paraId="4B224A43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о из преимуществ </w:t>
      </w:r>
      <w:r>
        <w:t>R</w:t>
      </w:r>
      <w:r w:rsidRPr="00246CA1">
        <w:rPr>
          <w:lang w:val="ru-RU"/>
        </w:rPr>
        <w:t xml:space="preserve"> как языка обработки данных – воспроизводимость результатов. Технически, если код описывает всё, что происходит на разных стадиях исследования, от их загрузки до генерации отчёта, то любой пользователь может выполнить его на своём компьютере и получить такой же отчёт. Разумеется, для этого необходимо выполнение ряда условий, в частности, инструкции должны быть универсальными, а источники данных и пакеты, использованные для их обработки, – открытыми. В этой практике мы рассмотрим несколько вариантов загрузки данных из открытых источников. При этом будем придерживаться нескольких простых правил, которые помогают избежать многих проблем.</w:t>
      </w:r>
    </w:p>
    <w:p w14:paraId="7D87CC78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Не задавайте явно рабочую директорию</w:t>
      </w:r>
      <w:r w:rsidRPr="00246CA1">
        <w:rPr>
          <w:lang w:val="ru-RU"/>
        </w:rPr>
        <w:t xml:space="preserve">. Пока код не является самодостаточным пакетом или отдельным приложением, мы считаем, что он адресован пользователям, знакомым с азами </w:t>
      </w:r>
      <w:r>
        <w:t>R</w:t>
      </w:r>
      <w:r w:rsidRPr="00246CA1">
        <w:rPr>
          <w:lang w:val="ru-RU"/>
        </w:rPr>
        <w:t>. Рабочую директорию адресат задаёт без нашего участия, и её имя и расположение, очевидно, не совпадут с нашими.</w:t>
      </w:r>
    </w:p>
    <w:p w14:paraId="5DBC1985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ако, </w:t>
      </w:r>
      <w:r w:rsidRPr="00246CA1">
        <w:rPr>
          <w:i/>
          <w:lang w:val="ru-RU"/>
        </w:rPr>
        <w:t>сохраняйте данные в отдельную директорию внутри рабочей</w:t>
      </w:r>
      <w:r w:rsidRPr="00246CA1">
        <w:rPr>
          <w:lang w:val="ru-RU"/>
        </w:rPr>
        <w:t>. Это поможет отделить «сырые» данные и сохранить их на случай, если не будет возможности перезагрузить файл. Далее во всех примерах данные загружаются в папку «</w:t>
      </w:r>
      <w:r>
        <w:t>data</w:t>
      </w:r>
      <w:r w:rsidRPr="00246CA1">
        <w:rPr>
          <w:lang w:val="ru-RU"/>
        </w:rPr>
        <w:t>» внутри рабочей директории.</w:t>
      </w:r>
    </w:p>
    <w:p w14:paraId="142BDBF6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охраняйте время и дату загрузки</w:t>
      </w:r>
      <w:r w:rsidRPr="00246CA1">
        <w:rPr>
          <w:lang w:val="ru-RU"/>
        </w:rPr>
        <w:t>. Это облегчает контроль версий и просто даёт представление о том, как давно всё произошло. Далее в примерах эта информация сохраняется в текстовом файле внутри директории «</w:t>
      </w:r>
      <w:r>
        <w:t>data</w:t>
      </w:r>
      <w:r w:rsidRPr="00246CA1">
        <w:rPr>
          <w:lang w:val="ru-RU"/>
        </w:rPr>
        <w:t>».</w:t>
      </w:r>
    </w:p>
    <w:p w14:paraId="71A21B45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набжайте данные описанием</w:t>
      </w:r>
      <w:r w:rsidRPr="00246CA1">
        <w:rPr>
          <w:lang w:val="ru-RU"/>
        </w:rPr>
        <w:t>. Обычно после предварительной обработки, которая может включать переименование столбцов, заполнение пропусков, изменение макета таблицы, файл данных отличается от исходного. В этом случае хорошим тоном будет составить короткий справочник с описанием проделанных трансформаций и с итоговым списком переменных (столбцов), с обязательным указанием их единиц измерения. В англоязычных источниках такой справочник носит название «</w:t>
      </w:r>
      <w:r>
        <w:t>code</w:t>
      </w:r>
      <w:r w:rsidRPr="00246CA1">
        <w:rPr>
          <w:lang w:val="ru-RU"/>
        </w:rPr>
        <w:t xml:space="preserve"> </w:t>
      </w:r>
      <w:r>
        <w:t>book</w:t>
      </w:r>
      <w:r w:rsidRPr="00246CA1">
        <w:rPr>
          <w:lang w:val="ru-RU"/>
        </w:rPr>
        <w:t xml:space="preserve">», дословно – кодовая книга. Его назначение в том, чтобы составленная вами таблица данных не превращалась для стороннего человека в шифровку. Подобными кодовыми книгами, или справочниками, как они будут называться ниже, снабжены все встроенные в </w:t>
      </w:r>
      <w:r>
        <w:t>R</w:t>
      </w:r>
      <w:r w:rsidRPr="00246CA1">
        <w:rPr>
          <w:lang w:val="ru-RU"/>
        </w:rPr>
        <w:t xml:space="preserve"> наборы данных. Чтобы убедиться в этом, достаточно вызвать справку по файлу данных, например: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mtcars</w:t>
      </w:r>
      <w:r w:rsidRPr="00246CA1">
        <w:rPr>
          <w:lang w:val="ru-RU"/>
        </w:rPr>
        <w:t xml:space="preserve"> или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iris</w:t>
      </w:r>
      <w:r w:rsidRPr="00246CA1">
        <w:rPr>
          <w:lang w:val="ru-RU"/>
        </w:rPr>
        <w:t>.</w:t>
      </w:r>
    </w:p>
    <w:p w14:paraId="72FD1B07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Наработав собственный опыт, читатель, разумеется, прибавит к этому минимальному списку свои правила, которые, при должной практике, превратятся в полезные привычки. Главная цель здесь, с одной стороны, настроить рабочее окружение под себя, а с другой – в случае совместной работы над проектом свести необходимость дополнительных разъяснений к минимуму.</w:t>
      </w:r>
    </w:p>
    <w:p w14:paraId="7302CA36" w14:textId="77777777" w:rsidR="00010C57" w:rsidRDefault="00465B67">
      <w:pPr>
        <w:pStyle w:val="2"/>
      </w:pPr>
      <w:bookmarkStart w:id="1" w:name="--.csv--"/>
      <w:bookmarkEnd w:id="1"/>
      <w:r>
        <w:lastRenderedPageBreak/>
        <w:t>Загрузка файла .csv из сети</w:t>
      </w:r>
    </w:p>
    <w:p w14:paraId="4D145E65" w14:textId="77777777" w:rsidR="00ED2702" w:rsidRPr="00ED2702" w:rsidRDefault="00ED2702" w:rsidP="00ED2702">
      <w:pPr>
        <w:pStyle w:val="3"/>
      </w:pPr>
      <w:r w:rsidRPr="00ED2702">
        <w:t>Пример с торговой статистикой</w:t>
      </w:r>
    </w:p>
    <w:p w14:paraId="21762E5F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b/>
          <w:lang w:val="ru-RU"/>
        </w:rPr>
        <w:t>Пример №1</w:t>
      </w:r>
      <w:r w:rsidRPr="00246CA1">
        <w:rPr>
          <w:lang w:val="ru-RU"/>
        </w:rPr>
        <w:t xml:space="preserve">. Первый и самый простой способ получить данные – загрузить их в виде файла с известного адреса. Загрузим таблицу со статистикой импорта сливочного масла в РФ за 2010-2018 гг. Источник данных – база </w:t>
      </w:r>
      <w:r>
        <w:t>UN</w:t>
      </w:r>
      <w:r w:rsidRPr="00246CA1">
        <w:rPr>
          <w:lang w:val="ru-RU"/>
        </w:rPr>
        <w:t xml:space="preserve"> </w:t>
      </w:r>
      <w:r>
        <w:t>COMTRADE</w:t>
      </w:r>
      <w:r w:rsidRPr="00246CA1">
        <w:rPr>
          <w:lang w:val="ru-RU"/>
        </w:rPr>
        <w:t xml:space="preserve"> (</w:t>
      </w:r>
      <w:hyperlink r:id="rId8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un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org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</w:hyperlink>
      <w:r w:rsidRPr="00246CA1">
        <w:rPr>
          <w:lang w:val="ru-RU"/>
        </w:rPr>
        <w:t xml:space="preserve">). Данные сохранены в репозитории на </w:t>
      </w:r>
      <w:r>
        <w:t>github</w:t>
      </w:r>
      <w:r w:rsidRPr="00246CA1">
        <w:rPr>
          <w:lang w:val="ru-RU"/>
        </w:rPr>
        <w:t>.</w:t>
      </w:r>
      <w:r>
        <w:t>com</w:t>
      </w:r>
      <w:r w:rsidRPr="00246CA1">
        <w:rPr>
          <w:lang w:val="ru-RU"/>
        </w:rPr>
        <w:t xml:space="preserve"> и доступны по ссылке: </w:t>
      </w:r>
      <w:hyperlink r:id="rId9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ra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githubusercontent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sv</w:t>
        </w:r>
      </w:hyperlink>
      <w:r w:rsidRPr="00246CA1">
        <w:rPr>
          <w:lang w:val="ru-RU"/>
        </w:rPr>
        <w:t>.</w:t>
      </w:r>
    </w:p>
    <w:p w14:paraId="4DDDB8A5" w14:textId="77777777" w:rsidR="00010C57" w:rsidRDefault="00465B67">
      <w:pPr>
        <w:pStyle w:val="a0"/>
      </w:pPr>
      <w:r>
        <w:t>     </w:t>
      </w:r>
      <w:r w:rsidRPr="00246CA1">
        <w:rPr>
          <w:lang w:val="ru-RU"/>
        </w:rPr>
        <w:t xml:space="preserve">Создадим директорию </w:t>
      </w:r>
      <w:r>
        <w:rPr>
          <w:rStyle w:val="VerbatimChar"/>
        </w:rPr>
        <w:t>data</w:t>
      </w:r>
      <w:r w:rsidRPr="00246CA1">
        <w:rPr>
          <w:lang w:val="ru-RU"/>
        </w:rPr>
        <w:t xml:space="preserve"> внутри рабочей директории с помощью функции </w:t>
      </w:r>
      <w:r>
        <w:rPr>
          <w:rStyle w:val="VerbatimChar"/>
        </w:rPr>
        <w:t>dir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и файл для записи лога загрузок с помощью функции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. Чтобы не перезаписывать их при повторных прогонах кода, добавим проверку условия. </w:t>
      </w:r>
      <w:r>
        <w:t>При загрузке и чтении данных полезны следующие функции R:</w:t>
      </w:r>
    </w:p>
    <w:p w14:paraId="4E016C61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путь_к_файлу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файл существует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;</w:t>
      </w:r>
    </w:p>
    <w:p w14:paraId="27A7A84C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имя_объекта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объект существует в рабочем пространстве </w:t>
      </w:r>
      <w:r>
        <w:t>R</w:t>
      </w:r>
      <w:r w:rsidRPr="00246CA1">
        <w:rPr>
          <w:lang w:val="ru-RU"/>
        </w:rPr>
        <w:t xml:space="preserve">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.</w:t>
      </w:r>
    </w:p>
    <w:p w14:paraId="65F02407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Проверка условия существования файла (объекта) перед загрузкой (чтением) существенно экономит время при работе с таблицами большой размерности.</w:t>
      </w:r>
    </w:p>
    <w:p w14:paraId="48A31821" w14:textId="77777777"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создаём директорию для данных, если она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ir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создаём файл с логом загрузок, если он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14:paraId="33E17FEF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На этапе непосредственной загрузки файла используем функции:</w:t>
      </w:r>
    </w:p>
    <w:p w14:paraId="6CF5B469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downlo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(*</w:t>
      </w:r>
      <w:r>
        <w:rPr>
          <w:rStyle w:val="VerbatimChar"/>
        </w:rPr>
        <w:t>URL</w:t>
      </w:r>
      <w:r w:rsidRPr="00246CA1">
        <w:rPr>
          <w:rStyle w:val="VerbatimChar"/>
          <w:lang w:val="ru-RU"/>
        </w:rPr>
        <w:t>_файла*, *имя_файла_для_сохранения*)</w:t>
      </w:r>
      <w:r w:rsidRPr="00246CA1">
        <w:rPr>
          <w:lang w:val="ru-RU"/>
        </w:rPr>
        <w:t xml:space="preserve"> загружает файл и сохраняет под указанным именем. Второй аргумент может быть именем файла, тогда он будет сохранён в рабочую директорию, а также абсолютным или относительным путём к файлу. Мы используем относительную ссылку на директорию с данными: </w:t>
      </w:r>
      <w:r w:rsidRPr="00246CA1">
        <w:rPr>
          <w:rStyle w:val="VerbatimChar"/>
          <w:lang w:val="ru-RU"/>
        </w:rPr>
        <w:t>./</w:t>
      </w:r>
      <w:r>
        <w:rPr>
          <w:rStyle w:val="VerbatimChar"/>
        </w:rPr>
        <w:t>data</w:t>
      </w:r>
      <w:r w:rsidRPr="00246CA1">
        <w:rPr>
          <w:rStyle w:val="VerbatimChar"/>
          <w:lang w:val="ru-RU"/>
        </w:rPr>
        <w:t>/*имя_файла*</w:t>
      </w:r>
      <w:r w:rsidRPr="00246CA1">
        <w:rPr>
          <w:lang w:val="ru-RU"/>
        </w:rPr>
        <w:t>, где точка означает «в текущей (рабочей) директории».</w:t>
      </w:r>
    </w:p>
    <w:p w14:paraId="29171004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write</w:t>
      </w:r>
      <w:r w:rsidRPr="00246CA1">
        <w:rPr>
          <w:rStyle w:val="VerbatimChar"/>
          <w:lang w:val="ru-RU"/>
        </w:rPr>
        <w:t xml:space="preserve">(*текст_для_записи*,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 xml:space="preserve"> = *имя_файла*,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rStyle w:val="VerbatimChar"/>
          <w:lang w:val="ru-RU"/>
        </w:rPr>
        <w:t>)</w:t>
      </w:r>
      <w:r w:rsidRPr="00246CA1">
        <w:rPr>
          <w:lang w:val="ru-RU"/>
        </w:rPr>
        <w:t xml:space="preserve"> записывает текст в указанный файл. Аргумент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 означает, что новая строка будет добавлена в конец файла.</w:t>
      </w:r>
    </w:p>
    <w:p w14:paraId="74CE2445" w14:textId="77777777"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адрес файла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ra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githubusercontent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aksyuk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R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master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загружаем файл, если он ещё не существует,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и делаем запись о загрузке в лог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lastRenderedPageBreak/>
        <w:t xml:space="preserve">    </w:t>
      </w:r>
      <w:r>
        <w:rPr>
          <w:rStyle w:val="KeywordTok"/>
        </w:rPr>
        <w:t>downlo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fil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 w:rsidRPr="00246CA1">
        <w:rPr>
          <w:rStyle w:val="CommentTok"/>
          <w:lang w:val="ru-RU"/>
        </w:rPr>
        <w:t># сделать запись в лог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write</w:t>
      </w:r>
      <w:r w:rsidRPr="00246CA1">
        <w:rPr>
          <w:rStyle w:val="NormalTok"/>
          <w:lang w:val="ru-RU"/>
        </w:rPr>
        <w:t>(</w:t>
      </w:r>
      <w:r>
        <w:rPr>
          <w:rStyle w:val="KeywordTok"/>
        </w:rPr>
        <w:t>pas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Файл "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" загружен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</w:t>
      </w:r>
      <w:r>
        <w:rPr>
          <w:rStyle w:val="KeywordTok"/>
        </w:rPr>
        <w:t>Sys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time</w:t>
      </w:r>
      <w:r w:rsidRPr="00246CA1">
        <w:rPr>
          <w:rStyle w:val="NormalTok"/>
          <w:lang w:val="ru-RU"/>
        </w:rPr>
        <w:t xml:space="preserve">())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</w:t>
      </w:r>
      <w:r>
        <w:rPr>
          <w:rStyle w:val="DataTypeTok"/>
        </w:rPr>
        <w:t>file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append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14:paraId="23525B76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Наконец, чтение данных из загруженного файла во фрейм и просмотр содержимого. Помните, что в случае если таблица содержит текстовые переменные, </w:t>
      </w:r>
      <w:r>
        <w:t>R</w:t>
      </w:r>
      <w:r w:rsidRPr="00246CA1">
        <w:rPr>
          <w:lang w:val="ru-RU"/>
        </w:rPr>
        <w:t xml:space="preserve"> автоматически сделает их факторами, присвоив каждому уникальному текстовому значению порядковый номер. Если требуется прочесть заранее неизвестную таблицу, нужно запретить такое преобразование, указав в функции </w:t>
      </w:r>
      <w:r>
        <w:rPr>
          <w:rStyle w:val="VerbatimChar"/>
        </w:rPr>
        <w:t>re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sv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аргумент </w:t>
      </w:r>
      <w:r>
        <w:rPr>
          <w:rStyle w:val="VerbatimChar"/>
        </w:rPr>
        <w:t>stringsAsFactors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>. Буквально это будет означать: читать текстовые столбцы «как есть».</w:t>
      </w:r>
    </w:p>
    <w:p w14:paraId="298B8307" w14:textId="77777777"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читаем данные из загруженного .</w:t>
      </w:r>
      <w:r>
        <w:rPr>
          <w:rStyle w:val="CommentTok"/>
        </w:rPr>
        <w:t>csv</w:t>
      </w:r>
      <w:r w:rsidRPr="00246CA1">
        <w:rPr>
          <w:rStyle w:val="CommentTok"/>
          <w:lang w:val="ru-RU"/>
        </w:rPr>
        <w:t xml:space="preserve"> во фрейм, 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если он ещё не существует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DF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import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re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sv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        </w:t>
      </w:r>
      <w:r>
        <w:rPr>
          <w:rStyle w:val="DataTypeTok"/>
        </w:rPr>
        <w:t>stringsAsFactor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предварительный просмотр</w:t>
      </w:r>
      <w:r w:rsidRPr="00246CA1">
        <w:rPr>
          <w:lang w:val="ru-RU"/>
        </w:rPr>
        <w:br/>
      </w:r>
      <w:r>
        <w:rPr>
          <w:rStyle w:val="KeywordTok"/>
        </w:rPr>
        <w:t>dim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размерность таблицы</w:t>
      </w:r>
      <w:r w:rsidRPr="00246CA1">
        <w:rPr>
          <w:lang w:val="ru-RU"/>
        </w:rPr>
        <w:br/>
      </w:r>
      <w:r>
        <w:rPr>
          <w:rStyle w:val="KeywordTok"/>
        </w:rPr>
        <w:t>str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структура (характеристики столбцов)</w:t>
      </w:r>
      <w:r w:rsidRPr="00246CA1">
        <w:rPr>
          <w:lang w:val="ru-RU"/>
        </w:rPr>
        <w:br/>
      </w:r>
      <w:r>
        <w:rPr>
          <w:rStyle w:val="KeywordTok"/>
        </w:rPr>
        <w:t>head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ервые несколько строк таблицы</w:t>
      </w:r>
      <w:r w:rsidRPr="00246CA1">
        <w:rPr>
          <w:lang w:val="ru-RU"/>
        </w:rPr>
        <w:br/>
      </w:r>
      <w:r>
        <w:rPr>
          <w:rStyle w:val="KeywordTok"/>
        </w:rPr>
        <w:t>tai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оследние несколько строк таблицы</w:t>
      </w:r>
    </w:p>
    <w:p w14:paraId="682E701E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простой пример, поскольку загруженная таблица уже очищена от пустых столбцов и приведена к аккуратному виду, то есть:</w:t>
      </w:r>
    </w:p>
    <w:p w14:paraId="5890212A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ая строка содержит одно наблюдение;</w:t>
      </w:r>
    </w:p>
    <w:p w14:paraId="2C55222C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ому столбцу соответствует одна переменная;</w:t>
      </w:r>
    </w:p>
    <w:p w14:paraId="590CCAA0" w14:textId="77777777"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ый тип наблюдений (объектов) хранится в отдельной таблице.</w:t>
      </w:r>
    </w:p>
    <w:p w14:paraId="5AC63164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список требований к тому, что принято называть «</w:t>
      </w:r>
      <w:r>
        <w:t>tidy</w:t>
      </w:r>
      <w:r w:rsidRPr="00246CA1">
        <w:rPr>
          <w:lang w:val="ru-RU"/>
        </w:rPr>
        <w:t xml:space="preserve"> </w:t>
      </w:r>
      <w:r>
        <w:t>data</w:t>
      </w:r>
      <w:r w:rsidRPr="00246CA1">
        <w:rPr>
          <w:lang w:val="ru-RU"/>
        </w:rPr>
        <w:t>», или дословно – «аккуратные данные». Термин предложен Хэдли Уикхэмом в одноимённой статье в 2014 году</w:t>
      </w:r>
      <w:r>
        <w:rPr>
          <w:rStyle w:val="ad"/>
        </w:rPr>
        <w:footnoteReference w:id="1"/>
      </w:r>
      <w:r w:rsidRPr="00246CA1">
        <w:rPr>
          <w:lang w:val="ru-RU"/>
        </w:rPr>
        <w:t xml:space="preserve">. В дополнение к этому, по заголовкам столбцов этого файла можно понять, что за переменные в нём содержатся. Для данных уже написан справочник: </w:t>
      </w:r>
      <w:hyperlink r:id="rId10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github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aksyuk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blob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deBook</w:t>
        </w:r>
        <w:r w:rsidRPr="00246CA1">
          <w:rPr>
            <w:rStyle w:val="ae"/>
            <w:lang w:val="ru-RU"/>
          </w:rPr>
          <w:t>_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md</w:t>
        </w:r>
      </w:hyperlink>
      <w:r w:rsidRPr="00246CA1">
        <w:rPr>
          <w:lang w:val="ru-RU"/>
        </w:rPr>
        <w:t>.</w:t>
      </w:r>
    </w:p>
    <w:p w14:paraId="0061BE4C" w14:textId="77777777"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Подчеркнём, что данные примера №1 уже подверглись предварительной обработке. Мы вернёмся к этому примеру в разделе «Очистка и предобработка данных», чтобы подробно поговорить об этом.</w:t>
      </w:r>
    </w:p>
    <w:p w14:paraId="40CE0B7A" w14:textId="77777777" w:rsidR="00010C57" w:rsidRDefault="00465B67">
      <w:pPr>
        <w:pStyle w:val="2"/>
      </w:pPr>
      <w:bookmarkStart w:id="2" w:name="-xml"/>
      <w:bookmarkEnd w:id="2"/>
      <w:r>
        <w:lastRenderedPageBreak/>
        <w:t>Парсинг XML</w:t>
      </w:r>
    </w:p>
    <w:p w14:paraId="3B9B250F" w14:textId="77777777"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Значительная часть открытых данных в интернете содержится не в файлах .</w:t>
      </w:r>
      <w:r>
        <w:t>xls</w:t>
      </w:r>
      <w:r w:rsidRPr="00246CA1">
        <w:rPr>
          <w:lang w:val="ru-RU"/>
        </w:rPr>
        <w:t xml:space="preserve"> или .</w:t>
      </w:r>
      <w:r>
        <w:t>csv</w:t>
      </w:r>
      <w:r w:rsidRPr="00246CA1">
        <w:rPr>
          <w:lang w:val="ru-RU"/>
        </w:rPr>
        <w:t xml:space="preserve">, а в виде таблиц на веб-страницах. Анализ текста веб-страницы с целью извлечь нужную информацию, ориентируясь по тегам разметки, носит название парсинга (от англ. </w:t>
      </w:r>
      <w:r>
        <w:t>parse</w:t>
      </w:r>
      <w:r w:rsidRPr="00246CA1">
        <w:rPr>
          <w:lang w:val="ru-RU"/>
        </w:rPr>
        <w:t xml:space="preserve"> – разбор, структурный анализ). Легче всего понять технологию парсинга веб-страниц в </w:t>
      </w:r>
      <w:r>
        <w:t>R</w:t>
      </w:r>
      <w:r w:rsidRPr="00246CA1">
        <w:rPr>
          <w:lang w:val="ru-RU"/>
        </w:rPr>
        <w:t xml:space="preserve"> на примере разбора </w:t>
      </w:r>
      <w:r>
        <w:t>XML</w:t>
      </w:r>
      <w:r w:rsidRPr="00246CA1">
        <w:rPr>
          <w:lang w:val="ru-RU"/>
        </w:rPr>
        <w:t xml:space="preserve">, хотя на практике сайты, написанные на чистом </w:t>
      </w:r>
      <w:r>
        <w:t>XML</w:t>
      </w:r>
      <w:r w:rsidRPr="00246CA1">
        <w:rPr>
          <w:lang w:val="ru-RU"/>
        </w:rPr>
        <w:t>, в настоящее время очень редки.</w:t>
      </w:r>
    </w:p>
    <w:p w14:paraId="49E97B3A" w14:textId="77777777" w:rsidR="00010C57" w:rsidRDefault="00465B67">
      <w:pPr>
        <w:pStyle w:val="a0"/>
      </w:pPr>
      <w:r>
        <w:t>     </w:t>
      </w:r>
      <w:r w:rsidRPr="00246CA1">
        <w:rPr>
          <w:b/>
          <w:lang w:val="ru-RU"/>
        </w:rPr>
        <w:t>Пример №2</w:t>
      </w:r>
      <w:r w:rsidRPr="00246CA1">
        <w:rPr>
          <w:lang w:val="ru-RU"/>
        </w:rPr>
        <w:t xml:space="preserve">. Рассмотрим учебную </w:t>
      </w:r>
      <w:r>
        <w:t>XML</w:t>
      </w:r>
      <w:r w:rsidRPr="00246CA1">
        <w:rPr>
          <w:lang w:val="ru-RU"/>
        </w:rPr>
        <w:t xml:space="preserve">-страницу: </w:t>
      </w:r>
      <w:hyperlink r:id="rId11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w</w:t>
        </w:r>
        <w:r w:rsidRPr="00246CA1">
          <w:rPr>
            <w:rStyle w:val="ae"/>
            <w:lang w:val="ru-RU"/>
          </w:rPr>
          <w:t>3</w:t>
        </w:r>
        <w:r>
          <w:rPr>
            <w:rStyle w:val="ae"/>
          </w:rPr>
          <w:t>schools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xml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simpl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xml</w:t>
        </w:r>
      </w:hyperlink>
      <w:r w:rsidRPr="00246CA1">
        <w:rPr>
          <w:lang w:val="ru-RU"/>
        </w:rPr>
        <w:t xml:space="preserve"> </w:t>
      </w:r>
      <w:r>
        <w:rPr>
          <w:rStyle w:val="ad"/>
        </w:rPr>
        <w:footnoteReference w:id="2"/>
      </w:r>
      <w:r w:rsidRPr="00246CA1">
        <w:rPr>
          <w:lang w:val="ru-RU"/>
        </w:rPr>
        <w:t xml:space="preserve">. </w:t>
      </w:r>
      <w:r>
        <w:t>На Рис. 1 показана структура этого файла.</w:t>
      </w:r>
    </w:p>
    <w:p w14:paraId="1D29448D" w14:textId="77777777" w:rsidR="00010C57" w:rsidRDefault="00465B67" w:rsidP="00901EEE">
      <w:pPr>
        <w:jc w:val="center"/>
      </w:pPr>
      <w:r>
        <w:rPr>
          <w:noProof/>
          <w:lang w:val="ru-RU" w:eastAsia="ru-RU"/>
        </w:rPr>
        <w:drawing>
          <wp:inline distT="0" distB="0" distL="0" distR="0" wp14:anchorId="3C20CB52" wp14:editId="5124CA6D">
            <wp:extent cx="6324600" cy="4989126"/>
            <wp:effectExtent l="19050" t="19050" r="19050" b="21590"/>
            <wp:docPr id="1" name="Picture" descr="Рис.1. Структура XML-файла из приме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pic-0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891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379EF4" w14:textId="77777777" w:rsidR="00010C57" w:rsidRPr="00246CA1" w:rsidRDefault="00465B67" w:rsidP="00246CA1">
      <w:pPr>
        <w:pStyle w:val="ImageCaption"/>
        <w:jc w:val="center"/>
        <w:rPr>
          <w:i w:val="0"/>
          <w:lang w:val="ru-RU"/>
        </w:rPr>
      </w:pPr>
      <w:r w:rsidRPr="00246CA1">
        <w:rPr>
          <w:i w:val="0"/>
          <w:lang w:val="ru-RU"/>
        </w:rPr>
        <w:t xml:space="preserve">Рис.1. Структура </w:t>
      </w:r>
      <w:r w:rsidRPr="00246CA1">
        <w:rPr>
          <w:i w:val="0"/>
        </w:rPr>
        <w:t>XML</w:t>
      </w:r>
      <w:r w:rsidRPr="00246CA1">
        <w:rPr>
          <w:i w:val="0"/>
          <w:lang w:val="ru-RU"/>
        </w:rPr>
        <w:t>-файла из примера 2</w:t>
      </w:r>
    </w:p>
    <w:p w14:paraId="17D9C64B" w14:textId="77777777"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Для разбора </w:t>
      </w:r>
      <w:r>
        <w:t>XML</w:t>
      </w:r>
      <w:r w:rsidRPr="00246CA1">
        <w:rPr>
          <w:lang w:val="ru-RU"/>
        </w:rPr>
        <w:t xml:space="preserve">-страниц в </w:t>
      </w:r>
      <w:r>
        <w:t>R</w:t>
      </w:r>
      <w:r w:rsidRPr="00246CA1">
        <w:rPr>
          <w:lang w:val="ru-RU"/>
        </w:rPr>
        <w:t xml:space="preserve"> служит пакет «</w:t>
      </w:r>
      <w:r>
        <w:t>XML</w:t>
      </w:r>
      <w:r w:rsidRPr="00246CA1">
        <w:rPr>
          <w:lang w:val="ru-RU"/>
        </w:rPr>
        <w:t>».</w:t>
      </w:r>
    </w:p>
    <w:p w14:paraId="1898E1F2" w14:textId="64786CEE" w:rsidR="00010C57" w:rsidRDefault="00465B67">
      <w:pPr>
        <w:pStyle w:val="SourceCode"/>
        <w:rPr>
          <w:rStyle w:val="NormalTok"/>
          <w:lang w:val="ru-RU"/>
        </w:rPr>
      </w:pPr>
      <w:r w:rsidRPr="00246CA1">
        <w:rPr>
          <w:rStyle w:val="CommentTok"/>
          <w:lang w:val="ru-RU"/>
        </w:rPr>
        <w:lastRenderedPageBreak/>
        <w:t># Загрузка пакетов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RCur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</w:t>
      </w:r>
      <w:r w:rsidRPr="00246CA1">
        <w:rPr>
          <w:rStyle w:val="CommentTok"/>
          <w:lang w:val="ru-RU"/>
        </w:rPr>
        <w:t xml:space="preserve"># работа с </w:t>
      </w:r>
      <w:r>
        <w:rPr>
          <w:rStyle w:val="CommentTok"/>
        </w:rPr>
        <w:t>URL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RCur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Loading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equired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bitops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  </w:t>
      </w:r>
      <w:r w:rsidRPr="00246CA1">
        <w:rPr>
          <w:rStyle w:val="CommentTok"/>
          <w:lang w:val="ru-RU"/>
        </w:rPr>
        <w:t xml:space="preserve"># разбор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файлов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адрес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страницы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ww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w</w:t>
      </w:r>
      <w:r w:rsidRPr="00246CA1">
        <w:rPr>
          <w:rStyle w:val="StringTok"/>
          <w:lang w:val="ru-RU"/>
        </w:rPr>
        <w:t>3</w:t>
      </w:r>
      <w:r>
        <w:rPr>
          <w:rStyle w:val="StringTok"/>
        </w:rPr>
        <w:t>schools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simpl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загружаем содержимое в объект </w:t>
      </w:r>
      <w:r>
        <w:rPr>
          <w:rStyle w:val="CommentTok"/>
        </w:rPr>
        <w:t>doc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getUR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разбираем объект как </w:t>
      </w:r>
      <w:r>
        <w:rPr>
          <w:rStyle w:val="CommentTok"/>
        </w:rPr>
        <w:t>XML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xmlTreePars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useInternalNode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</w:p>
    <w:p w14:paraId="7AF7CD42" w14:textId="418951E0" w:rsidR="008510F0" w:rsidRDefault="008510F0" w:rsidP="008510F0">
      <w:pPr>
        <w:pStyle w:val="3"/>
      </w:pPr>
      <w:r>
        <w:t>Заголовок 3</w:t>
      </w:r>
    </w:p>
    <w:p w14:paraId="4C16C8B4" w14:textId="393D5826" w:rsidR="008510F0" w:rsidRPr="008510F0" w:rsidRDefault="008510F0" w:rsidP="008510F0">
      <w:pPr>
        <w:pStyle w:val="4"/>
      </w:pPr>
      <w:r w:rsidRPr="008510F0">
        <w:t>Заголовок 4</w:t>
      </w:r>
    </w:p>
    <w:p w14:paraId="016B860C" w14:textId="77777777" w:rsidR="008510F0" w:rsidRPr="008510F0" w:rsidRDefault="008510F0" w:rsidP="008510F0">
      <w:pPr>
        <w:pStyle w:val="a0"/>
        <w:rPr>
          <w:lang w:val="ru-RU"/>
        </w:rPr>
      </w:pPr>
    </w:p>
    <w:sectPr w:rsidR="008510F0" w:rsidRPr="008510F0" w:rsidSect="00F70F75">
      <w:footerReference w:type="default" r:id="rId13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D9DC4" w14:textId="77777777" w:rsidR="00C86475" w:rsidRDefault="00C86475">
      <w:pPr>
        <w:spacing w:after="0"/>
      </w:pPr>
      <w:r>
        <w:separator/>
      </w:r>
    </w:p>
  </w:endnote>
  <w:endnote w:type="continuationSeparator" w:id="0">
    <w:p w14:paraId="268BACB3" w14:textId="77777777" w:rsidR="00C86475" w:rsidRDefault="00C864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0897BC" w14:textId="77777777" w:rsidR="00F70F75" w:rsidRPr="00F70F75" w:rsidRDefault="00465B67" w:rsidP="00F70F75">
    <w:pPr>
      <w:pStyle w:val="af2"/>
      <w:jc w:val="right"/>
      <w:rPr>
        <w:lang w:val="ru-RU"/>
      </w:rPr>
    </w:pPr>
    <w:r>
      <w:rPr>
        <w:lang w:val="ru-RU"/>
      </w:rPr>
      <w:t xml:space="preserve">стр. </w:t>
    </w:r>
    <w:r>
      <w:rPr>
        <w:lang w:val="ru-RU"/>
      </w:rPr>
      <w:fldChar w:fldCharType="begin"/>
    </w:r>
    <w:r>
      <w:rPr>
        <w:lang w:val="ru-RU"/>
      </w:rPr>
      <w:instrText xml:space="preserve"> PAGE   \* MERGEFORMAT </w:instrText>
    </w:r>
    <w:r>
      <w:rPr>
        <w:lang w:val="ru-RU"/>
      </w:rPr>
      <w:fldChar w:fldCharType="separate"/>
    </w:r>
    <w:r w:rsidR="00901EEE">
      <w:rPr>
        <w:noProof/>
        <w:lang w:val="ru-RU"/>
      </w:rPr>
      <w:t>5</w:t>
    </w:r>
    <w:r>
      <w:rPr>
        <w:lang w:val="ru-RU"/>
      </w:rPr>
      <w:fldChar w:fldCharType="end"/>
    </w:r>
    <w:r>
      <w:rPr>
        <w:lang w:val="ru-RU"/>
      </w:rPr>
      <w:t xml:space="preserve"> из </w:t>
    </w:r>
    <w:r>
      <w:rPr>
        <w:lang w:val="ru-RU"/>
      </w:rPr>
      <w:fldChar w:fldCharType="begin"/>
    </w:r>
    <w:r>
      <w:rPr>
        <w:lang w:val="ru-RU"/>
      </w:rPr>
      <w:instrText xml:space="preserve"> NUMPAGES   \* MERGEFORMAT </w:instrText>
    </w:r>
    <w:r>
      <w:rPr>
        <w:lang w:val="ru-RU"/>
      </w:rPr>
      <w:fldChar w:fldCharType="separate"/>
    </w:r>
    <w:r w:rsidR="00901EEE">
      <w:rPr>
        <w:noProof/>
        <w:lang w:val="ru-RU"/>
      </w:rPr>
      <w:t>6</w:t>
    </w:r>
    <w:r>
      <w:rPr>
        <w:lang w:val="ru-RU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DE1FA4" w14:textId="77777777" w:rsidR="00C86475" w:rsidRDefault="00C86475">
      <w:r>
        <w:separator/>
      </w:r>
    </w:p>
  </w:footnote>
  <w:footnote w:type="continuationSeparator" w:id="0">
    <w:p w14:paraId="70F963E3" w14:textId="77777777" w:rsidR="00C86475" w:rsidRDefault="00C86475">
      <w:r>
        <w:continuationSeparator/>
      </w:r>
    </w:p>
  </w:footnote>
  <w:footnote w:id="1">
    <w:p w14:paraId="0F203794" w14:textId="77777777" w:rsidR="00010C57" w:rsidRDefault="00465B67">
      <w:pPr>
        <w:pStyle w:val="aa"/>
      </w:pPr>
      <w:r>
        <w:rPr>
          <w:rStyle w:val="ad"/>
        </w:rPr>
        <w:footnoteRef/>
      </w:r>
      <w:r>
        <w:t xml:space="preserve"> Hadley Wickham. Tidy data. The Journal of Statistical Software, vol. 59, 2014.</w:t>
      </w:r>
    </w:p>
  </w:footnote>
  <w:footnote w:id="2">
    <w:p w14:paraId="6200DCD7" w14:textId="77777777" w:rsidR="00010C57" w:rsidRDefault="00465B67">
      <w:pPr>
        <w:pStyle w:val="aa"/>
      </w:pPr>
      <w:r>
        <w:rPr>
          <w:rStyle w:val="ad"/>
        </w:rPr>
        <w:footnoteRef/>
      </w:r>
      <w:r>
        <w:t xml:space="preserve"> Jeffrey Leek. Материалы курса «Getting and Cleaning Data» Университета Джонса Хопкинса на портале coursera.org, доступные в репозитории на github.com: </w:t>
      </w:r>
      <w:hyperlink r:id="rId1">
        <w:r>
          <w:rPr>
            <w:rStyle w:val="ae"/>
          </w:rPr>
          <w:t>https://github.com/jtleek/modules/tree/master/03_GettingData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1293186"/>
    <w:multiLevelType w:val="multilevel"/>
    <w:tmpl w:val="84809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FA5A857"/>
    <w:multiLevelType w:val="multilevel"/>
    <w:tmpl w:val="F6C696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C2414E"/>
    <w:multiLevelType w:val="multilevel"/>
    <w:tmpl w:val="6AF6C5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0DE7360"/>
    <w:multiLevelType w:val="multilevel"/>
    <w:tmpl w:val="80D623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579A2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441AD28"/>
    <w:multiLevelType w:val="multilevel"/>
    <w:tmpl w:val="01D22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65DF52E"/>
    <w:multiLevelType w:val="multilevel"/>
    <w:tmpl w:val="26BEB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658723B"/>
    <w:multiLevelType w:val="hybridMultilevel"/>
    <w:tmpl w:val="C8AAD030"/>
    <w:lvl w:ilvl="0" w:tplc="6E3EBCA2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0C57"/>
    <w:rsid w:val="00011C8B"/>
    <w:rsid w:val="00246CA1"/>
    <w:rsid w:val="003D632D"/>
    <w:rsid w:val="00465B67"/>
    <w:rsid w:val="004E29B3"/>
    <w:rsid w:val="00590D07"/>
    <w:rsid w:val="00784D58"/>
    <w:rsid w:val="008510F0"/>
    <w:rsid w:val="00862640"/>
    <w:rsid w:val="008D6863"/>
    <w:rsid w:val="00901EEE"/>
    <w:rsid w:val="00965860"/>
    <w:rsid w:val="00AB5F18"/>
    <w:rsid w:val="00B63AE7"/>
    <w:rsid w:val="00B86B75"/>
    <w:rsid w:val="00BC48D5"/>
    <w:rsid w:val="00C36279"/>
    <w:rsid w:val="00C86475"/>
    <w:rsid w:val="00D97868"/>
    <w:rsid w:val="00E315A3"/>
    <w:rsid w:val="00ED2702"/>
    <w:rsid w:val="00F60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BE7A6E"/>
  <w15:docId w15:val="{FED01C90-84CF-452B-AF0C-AED84B2B9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rsid w:val="00ED2702"/>
    <w:pPr>
      <w:keepNext/>
      <w:keepLines/>
      <w:spacing w:before="200" w:after="0"/>
      <w:outlineLvl w:val="2"/>
    </w:pPr>
    <w:rPr>
      <w:rFonts w:eastAsiaTheme="majorEastAsia" w:cs="Times New Roman"/>
      <w:b/>
      <w:bCs/>
      <w:sz w:val="28"/>
      <w:szCs w:val="28"/>
      <w:lang w:val="ru-RU"/>
    </w:rPr>
  </w:style>
  <w:style w:type="paragraph" w:styleId="4">
    <w:name w:val="heading 4"/>
    <w:basedOn w:val="a"/>
    <w:next w:val="a0"/>
    <w:uiPriority w:val="9"/>
    <w:unhideWhenUsed/>
    <w:qFormat/>
    <w:rsid w:val="008510F0"/>
    <w:pPr>
      <w:keepNext/>
      <w:keepLines/>
      <w:spacing w:before="200" w:after="0"/>
      <w:outlineLvl w:val="3"/>
    </w:pPr>
    <w:rPr>
      <w:rFonts w:eastAsiaTheme="majorEastAsia" w:cstheme="majorBidi"/>
      <w:i/>
      <w:iCs/>
      <w:color w:val="000000" w:themeColor="text1"/>
      <w:sz w:val="26"/>
      <w:szCs w:val="26"/>
      <w:lang w:val="ru-RU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trade.un.org/data/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s.aksuk@kiber-guu.ru" TargetMode="Externa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w3schools.com/xml/simple.x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aksyuk/R-data/blob/master/COMTRADE/CodeBook_040510-Imp-RF-comtrade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aw.githubusercontent.com/aksyuk/R-data/master/COMTRADE/040510-Imp-RF-comtrade.csv" TargetMode="Externa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jtleek/modules/tree/master/03_Getting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1408</Words>
  <Characters>8028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алитический пакет R. Загрузка и предобработка данных</vt:lpstr>
    </vt:vector>
  </TitlesOfParts>
  <Company/>
  <LinksUpToDate>false</LinksUpToDate>
  <CharactersWithSpaces>9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тический пакет R. Загрузка и предобработка данных</dc:title>
  <dc:creator>С.А.Суязова (Аксюк), s.aksuk@kiber-guu.ru</dc:creator>
  <cp:lastModifiedBy>Суязова Светлана Андреевна</cp:lastModifiedBy>
  <cp:revision>8</cp:revision>
  <dcterms:created xsi:type="dcterms:W3CDTF">2019-02-12T12:32:00Z</dcterms:created>
  <dcterms:modified xsi:type="dcterms:W3CDTF">2021-08-26T17:28:00Z</dcterms:modified>
</cp:coreProperties>
</file>